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0D3" w:rsidRPr="00D560D3" w:rsidRDefault="00D560D3" w:rsidP="00D560D3">
      <w:pPr>
        <w:jc w:val="center"/>
        <w:rPr>
          <w:b/>
          <w:bCs/>
          <w:sz w:val="36"/>
          <w:szCs w:val="30"/>
        </w:rPr>
      </w:pPr>
      <w:r w:rsidRPr="00D560D3">
        <w:rPr>
          <w:b/>
          <w:bCs/>
          <w:sz w:val="36"/>
          <w:szCs w:val="30"/>
        </w:rPr>
        <w:t>Institute of Life Sciences, Bhubaneswar</w:t>
      </w:r>
    </w:p>
    <w:p w:rsidR="00D560D3" w:rsidRDefault="00D560D3" w:rsidP="005D5EBA">
      <w:pPr>
        <w:jc w:val="center"/>
        <w:rPr>
          <w:b/>
          <w:bCs/>
          <w:sz w:val="24"/>
          <w:szCs w:val="24"/>
        </w:rPr>
      </w:pPr>
    </w:p>
    <w:p w:rsidR="005D5EBA" w:rsidRDefault="005D5EBA" w:rsidP="005D5EBA">
      <w:pPr>
        <w:jc w:val="center"/>
        <w:rPr>
          <w:b/>
          <w:bCs/>
          <w:sz w:val="24"/>
          <w:szCs w:val="24"/>
        </w:rPr>
      </w:pPr>
      <w:r w:rsidRPr="005D5EBA">
        <w:rPr>
          <w:b/>
          <w:bCs/>
          <w:sz w:val="24"/>
          <w:szCs w:val="24"/>
        </w:rPr>
        <w:t>FORMAT OF APPLICATION</w:t>
      </w:r>
      <w:r w:rsidR="00BD348F">
        <w:rPr>
          <w:b/>
          <w:bCs/>
          <w:sz w:val="24"/>
          <w:szCs w:val="24"/>
        </w:rPr>
        <w:t xml:space="preserve"> </w:t>
      </w:r>
      <w:proofErr w:type="gramStart"/>
      <w:r w:rsidR="00BD348F">
        <w:rPr>
          <w:b/>
          <w:bCs/>
          <w:sz w:val="24"/>
          <w:szCs w:val="24"/>
        </w:rPr>
        <w:t>-</w:t>
      </w:r>
      <w:r w:rsidR="004E66E5">
        <w:rPr>
          <w:b/>
          <w:bCs/>
          <w:sz w:val="24"/>
          <w:szCs w:val="24"/>
        </w:rPr>
        <w:t xml:space="preserve"> </w:t>
      </w:r>
      <w:r w:rsidR="009C6CD9">
        <w:rPr>
          <w:b/>
          <w:bCs/>
          <w:sz w:val="24"/>
          <w:szCs w:val="24"/>
        </w:rPr>
        <w:t xml:space="preserve"> </w:t>
      </w:r>
      <w:r w:rsidR="00BD348F">
        <w:rPr>
          <w:b/>
          <w:bCs/>
          <w:sz w:val="24"/>
          <w:szCs w:val="24"/>
        </w:rPr>
        <w:t>FOR</w:t>
      </w:r>
      <w:proofErr w:type="gramEnd"/>
      <w:r w:rsidR="00BD348F">
        <w:rPr>
          <w:b/>
          <w:bCs/>
          <w:sz w:val="24"/>
          <w:szCs w:val="24"/>
        </w:rPr>
        <w:t xml:space="preserve"> THE POST OF SCIENTIST – </w:t>
      </w:r>
      <w:r w:rsidR="004E66E5">
        <w:rPr>
          <w:b/>
          <w:bCs/>
          <w:sz w:val="24"/>
          <w:szCs w:val="24"/>
        </w:rPr>
        <w:t xml:space="preserve">B / </w:t>
      </w:r>
      <w:r w:rsidR="00BD348F">
        <w:rPr>
          <w:b/>
          <w:bCs/>
          <w:sz w:val="24"/>
          <w:szCs w:val="24"/>
        </w:rPr>
        <w:t>C</w:t>
      </w:r>
    </w:p>
    <w:p w:rsidR="004154E2" w:rsidRPr="005D5EBA" w:rsidRDefault="004154E2" w:rsidP="005D5EBA">
      <w:pPr>
        <w:jc w:val="center"/>
        <w:rPr>
          <w:b/>
          <w:bCs/>
          <w:sz w:val="24"/>
          <w:szCs w:val="24"/>
        </w:rPr>
      </w:pPr>
    </w:p>
    <w:p w:rsidR="005D5EBA" w:rsidRDefault="004A05EB">
      <w:r w:rsidRPr="004A05EB">
        <w:rPr>
          <w:b/>
          <w:bCs/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518660</wp:posOffset>
                </wp:positionH>
                <wp:positionV relativeFrom="paragraph">
                  <wp:posOffset>255817</wp:posOffset>
                </wp:positionV>
                <wp:extent cx="1498600" cy="1179830"/>
                <wp:effectExtent l="0" t="0" r="25400" b="20320"/>
                <wp:wrapThrough wrapText="bothSides">
                  <wp:wrapPolygon edited="0">
                    <wp:start x="0" y="0"/>
                    <wp:lineTo x="0" y="21623"/>
                    <wp:lineTo x="21692" y="21623"/>
                    <wp:lineTo x="2169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8600" cy="1179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05EB" w:rsidRDefault="004A05EB">
                            <w:r>
                              <w:t>Affix passport size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5.8pt;margin-top:20.15pt;width:118pt;height:92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">
                <v:textbox>
                  <w:txbxContent>
                    <w:p w:rsidR="004A05EB" w:rsidRDefault="004A05EB">
                      <w:r>
                        <w:t>Affix passport size photograph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5D5EBA" w:rsidRDefault="005D5EBA"/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Name of the applicant (In Block Letters):</w:t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Father’s/Husband’s Name:</w:t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Date of birth (DD/MM/YY): </w:t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Postal address with Pin Code:</w:t>
      </w:r>
      <w:r>
        <w:br/>
      </w:r>
      <w:r>
        <w:br/>
      </w:r>
    </w:p>
    <w:p w:rsidR="005D5EBA" w:rsidRDefault="005D5EBA" w:rsidP="005D5EBA">
      <w:pPr>
        <w:pStyle w:val="ListParagraph"/>
        <w:spacing w:line="360" w:lineRule="auto"/>
        <w:ind w:left="360"/>
      </w:pPr>
      <w:r>
        <w:t>Email:</w:t>
      </w:r>
    </w:p>
    <w:p w:rsidR="005D5EBA" w:rsidRDefault="005D5EBA" w:rsidP="005D5EBA">
      <w:pPr>
        <w:pStyle w:val="ListParagraph"/>
        <w:spacing w:line="360" w:lineRule="auto"/>
        <w:ind w:left="360"/>
      </w:pPr>
      <w:r>
        <w:t>Telephone no:</w:t>
      </w:r>
    </w:p>
    <w:p w:rsidR="005D5EBA" w:rsidRDefault="005D5EBA" w:rsidP="004154E2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Permanent Address: </w:t>
      </w:r>
      <w:r>
        <w:br/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Nearest Railway Station / Airport: </w:t>
      </w:r>
    </w:p>
    <w:p w:rsidR="005D5EBA" w:rsidRDefault="005D5EBA" w:rsidP="005D5EBA">
      <w:pPr>
        <w:pStyle w:val="ListParagraph"/>
      </w:pP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Nationality: </w:t>
      </w:r>
    </w:p>
    <w:p w:rsidR="005D5EBA" w:rsidRDefault="005D5EBA" w:rsidP="005D5EBA">
      <w:pPr>
        <w:pStyle w:val="ListParagraph"/>
      </w:pPr>
    </w:p>
    <w:p w:rsidR="004154E2" w:rsidRDefault="005D5EBA" w:rsidP="004E66E5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Marital Status: </w:t>
      </w:r>
    </w:p>
    <w:p w:rsidR="004E66E5" w:rsidRDefault="004E66E5" w:rsidP="004E66E5">
      <w:pPr>
        <w:pStyle w:val="ListParagraph"/>
      </w:pPr>
    </w:p>
    <w:p w:rsidR="005D5EBA" w:rsidRDefault="00AB2B57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Category: General / </w:t>
      </w:r>
      <w:r w:rsidR="005D5EBA">
        <w:t>SC</w:t>
      </w:r>
      <w:r>
        <w:t xml:space="preserve"> </w:t>
      </w:r>
      <w:r w:rsidR="005D5EBA">
        <w:t>/</w:t>
      </w:r>
      <w:r>
        <w:t xml:space="preserve"> </w:t>
      </w:r>
      <w:r w:rsidR="005D5EBA">
        <w:t>ST/</w:t>
      </w:r>
      <w:r>
        <w:t xml:space="preserve"> </w:t>
      </w:r>
      <w:r w:rsidR="005D5EBA">
        <w:t>PH/</w:t>
      </w:r>
      <w:r>
        <w:t xml:space="preserve"> </w:t>
      </w:r>
      <w:r w:rsidR="005D5EBA">
        <w:t xml:space="preserve">OBC </w:t>
      </w:r>
      <w:r>
        <w:t>/ PWD</w:t>
      </w:r>
      <w:r>
        <w:br/>
      </w:r>
      <w:r w:rsidR="005D5EBA">
        <w:t>(attach certificate</w:t>
      </w:r>
      <w:r>
        <w:t xml:space="preserve"> wherever applicable)</w:t>
      </w:r>
    </w:p>
    <w:p w:rsidR="005D5EBA" w:rsidRDefault="005D5EBA" w:rsidP="005D5EBA">
      <w:pPr>
        <w:pStyle w:val="ListParagraph"/>
      </w:pP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Educational Qualification (from matriculation</w:t>
      </w:r>
      <w:r w:rsidR="00AB2B57">
        <w:t>/10</w:t>
      </w:r>
      <w:r w:rsidR="00AB2B57" w:rsidRPr="00AB2B57">
        <w:rPr>
          <w:vertAlign w:val="superscript"/>
        </w:rPr>
        <w:t>th</w:t>
      </w:r>
      <w:r w:rsidR="00AB2B57">
        <w:t xml:space="preserve"> </w:t>
      </w:r>
      <w:r>
        <w:t>onward</w:t>
      </w:r>
      <w:r w:rsidR="00AB2B57">
        <w:t>s</w:t>
      </w:r>
      <w:r>
        <w:t xml:space="preserve">)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69"/>
        <w:gridCol w:w="1389"/>
        <w:gridCol w:w="1737"/>
        <w:gridCol w:w="1400"/>
        <w:gridCol w:w="1392"/>
        <w:gridCol w:w="1408"/>
      </w:tblGrid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  <w:r>
              <w:t>S. No.</w:t>
            </w:r>
          </w:p>
        </w:tc>
        <w:tc>
          <w:tcPr>
            <w:tcW w:w="1389" w:type="dxa"/>
          </w:tcPr>
          <w:p w:rsidR="005D5EBA" w:rsidRDefault="004A05EB" w:rsidP="005D5EBA">
            <w:pPr>
              <w:pStyle w:val="ListParagraph"/>
              <w:ind w:left="0"/>
            </w:pPr>
            <w:r>
              <w:t>Degree</w:t>
            </w:r>
          </w:p>
        </w:tc>
        <w:tc>
          <w:tcPr>
            <w:tcW w:w="1737" w:type="dxa"/>
          </w:tcPr>
          <w:p w:rsidR="005D5EBA" w:rsidRDefault="004A05EB" w:rsidP="005D5EBA">
            <w:pPr>
              <w:pStyle w:val="ListParagraph"/>
              <w:ind w:left="0"/>
            </w:pPr>
            <w:r>
              <w:t>Board/University</w:t>
            </w:r>
          </w:p>
        </w:tc>
        <w:tc>
          <w:tcPr>
            <w:tcW w:w="1400" w:type="dxa"/>
          </w:tcPr>
          <w:p w:rsidR="005D5EBA" w:rsidRDefault="004A05EB" w:rsidP="005D5EBA">
            <w:pPr>
              <w:pStyle w:val="ListParagraph"/>
              <w:ind w:left="0"/>
            </w:pPr>
            <w:r>
              <w:t>Division</w:t>
            </w:r>
          </w:p>
        </w:tc>
        <w:tc>
          <w:tcPr>
            <w:tcW w:w="1392" w:type="dxa"/>
          </w:tcPr>
          <w:p w:rsidR="005D5EBA" w:rsidRDefault="004A05EB" w:rsidP="005D5EBA">
            <w:pPr>
              <w:pStyle w:val="ListParagraph"/>
              <w:ind w:left="0"/>
            </w:pPr>
            <w:r>
              <w:t>Year of Passing</w:t>
            </w:r>
          </w:p>
        </w:tc>
        <w:tc>
          <w:tcPr>
            <w:tcW w:w="1408" w:type="dxa"/>
          </w:tcPr>
          <w:p w:rsidR="005D5EBA" w:rsidRDefault="004A05EB" w:rsidP="005D5EBA">
            <w:pPr>
              <w:pStyle w:val="ListParagraph"/>
              <w:ind w:left="0"/>
            </w:pPr>
            <w:r>
              <w:t>Subjects</w:t>
            </w:r>
          </w:p>
        </w:tc>
      </w:tr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5D5EBA" w:rsidRDefault="005D5EBA" w:rsidP="005D5EBA">
            <w:pPr>
              <w:pStyle w:val="ListParagraph"/>
              <w:ind w:left="0"/>
            </w:pPr>
          </w:p>
        </w:tc>
      </w:tr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5D5EBA" w:rsidRDefault="005D5EBA" w:rsidP="005D5EBA">
            <w:pPr>
              <w:pStyle w:val="ListParagraph"/>
              <w:ind w:left="0"/>
            </w:pPr>
          </w:p>
        </w:tc>
      </w:tr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5D5EBA" w:rsidRDefault="005D5EBA" w:rsidP="005D5EBA">
            <w:pPr>
              <w:pStyle w:val="ListParagraph"/>
              <w:ind w:left="0"/>
            </w:pPr>
          </w:p>
        </w:tc>
      </w:tr>
      <w:tr w:rsidR="00AB2B57" w:rsidTr="004A05EB">
        <w:tc>
          <w:tcPr>
            <w:tcW w:w="76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AB2B57" w:rsidRDefault="00AB2B57" w:rsidP="005D5EBA">
            <w:pPr>
              <w:pStyle w:val="ListParagraph"/>
              <w:ind w:left="0"/>
            </w:pPr>
          </w:p>
        </w:tc>
      </w:tr>
      <w:tr w:rsidR="00AB2B57" w:rsidTr="004A05EB">
        <w:tc>
          <w:tcPr>
            <w:tcW w:w="76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AB2B57" w:rsidRDefault="00AB2B57" w:rsidP="005D5EBA">
            <w:pPr>
              <w:pStyle w:val="ListParagraph"/>
              <w:ind w:left="0"/>
            </w:pPr>
          </w:p>
        </w:tc>
      </w:tr>
    </w:tbl>
    <w:p w:rsidR="005D5EBA" w:rsidRDefault="005D5EBA" w:rsidP="005D5EBA">
      <w:pPr>
        <w:pStyle w:val="ListParagraph"/>
        <w:ind w:left="360"/>
      </w:pPr>
    </w:p>
    <w:p w:rsidR="004E66E5" w:rsidRDefault="004E66E5" w:rsidP="005D5EBA">
      <w:pPr>
        <w:pStyle w:val="ListParagraph"/>
        <w:ind w:left="360"/>
      </w:pPr>
    </w:p>
    <w:p w:rsidR="004E66E5" w:rsidRDefault="004E66E5" w:rsidP="005D5EBA">
      <w:pPr>
        <w:pStyle w:val="ListParagraph"/>
        <w:ind w:left="360"/>
      </w:pPr>
    </w:p>
    <w:p w:rsidR="004E66E5" w:rsidRDefault="004E66E5" w:rsidP="005D5EBA">
      <w:pPr>
        <w:pStyle w:val="ListParagraph"/>
        <w:ind w:left="360"/>
      </w:pPr>
    </w:p>
    <w:p w:rsidR="004E66E5" w:rsidRDefault="004E66E5" w:rsidP="005D5EBA">
      <w:pPr>
        <w:pStyle w:val="ListParagraph"/>
        <w:ind w:left="360"/>
      </w:pP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lastRenderedPageBreak/>
        <w:t xml:space="preserve">Experience (from current to oldest)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69"/>
        <w:gridCol w:w="1389"/>
        <w:gridCol w:w="1737"/>
        <w:gridCol w:w="1400"/>
        <w:gridCol w:w="1392"/>
        <w:gridCol w:w="1408"/>
      </w:tblGrid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  <w:r>
              <w:t>S. No.</w:t>
            </w: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  <w:r>
              <w:t>From</w:t>
            </w: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  <w:r>
              <w:t>To</w:t>
            </w: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  <w:r>
              <w:t>Name of Organization</w:t>
            </w: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  <w:r>
              <w:t>Position held</w:t>
            </w: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  <w:r>
              <w:t>Scale of Pay</w:t>
            </w:r>
          </w:p>
        </w:tc>
      </w:tr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</w:p>
        </w:tc>
      </w:tr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</w:p>
        </w:tc>
      </w:tr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</w:p>
        </w:tc>
      </w:tr>
    </w:tbl>
    <w:p w:rsidR="004A05EB" w:rsidRDefault="004A05EB" w:rsidP="004A05EB">
      <w:pPr>
        <w:pStyle w:val="ListParagraph"/>
        <w:spacing w:line="360" w:lineRule="auto"/>
        <w:ind w:left="360"/>
      </w:pP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Professional training undergone, if any, and details thereof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Hono</w:t>
      </w:r>
      <w:r w:rsidR="004A05EB">
        <w:t>u</w:t>
      </w:r>
      <w:r>
        <w:t xml:space="preserve">rs/ Awards/Fellowship received, if any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Total Research / Academic experience (Years/Months)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Details of research work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Details of publications with impact factors (a list of publications may be provided) &amp; H Index indicated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Det</w:t>
      </w:r>
      <w:r w:rsidR="004A05EB">
        <w:t>ails of patents granted, if any</w:t>
      </w:r>
      <w:r>
        <w:t>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Details of technology transferred/ developed, if any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Names &amp; contact information of three potential referees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Any other relevant information that you may like to furnish: </w:t>
      </w:r>
    </w:p>
    <w:p w:rsidR="004A05EB" w:rsidRDefault="004A05EB" w:rsidP="004A05EB">
      <w:pPr>
        <w:spacing w:line="360" w:lineRule="auto"/>
      </w:pPr>
    </w:p>
    <w:p w:rsidR="004A05EB" w:rsidRPr="004A05EB" w:rsidRDefault="005D5EBA" w:rsidP="004A05EB">
      <w:pPr>
        <w:spacing w:line="360" w:lineRule="auto"/>
        <w:rPr>
          <w:b/>
          <w:bCs/>
        </w:rPr>
      </w:pPr>
      <w:r w:rsidRPr="004A05EB">
        <w:rPr>
          <w:b/>
          <w:bCs/>
        </w:rPr>
        <w:t xml:space="preserve">Place: </w:t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</w:p>
    <w:p w:rsidR="0022110C" w:rsidRPr="004A05EB" w:rsidRDefault="005D5EBA" w:rsidP="004A05EB">
      <w:pPr>
        <w:spacing w:line="360" w:lineRule="auto"/>
        <w:rPr>
          <w:b/>
          <w:bCs/>
        </w:rPr>
      </w:pPr>
      <w:r w:rsidRPr="004A05EB">
        <w:rPr>
          <w:b/>
          <w:bCs/>
        </w:rPr>
        <w:t>Date:</w:t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  <w:t>Signature of the Candidate</w:t>
      </w:r>
    </w:p>
    <w:p w:rsidR="004A05EB" w:rsidRDefault="004A05EB" w:rsidP="004A05EB">
      <w:pPr>
        <w:spacing w:line="360" w:lineRule="auto"/>
      </w:pPr>
    </w:p>
    <w:p w:rsidR="004A05EB" w:rsidRDefault="004A05EB" w:rsidP="004A05EB">
      <w:pPr>
        <w:spacing w:line="360" w:lineRule="auto"/>
      </w:pPr>
      <w:r>
        <w:t>Checklist of documents to be attached along with the application.</w:t>
      </w:r>
    </w:p>
    <w:p w:rsidR="004A05EB" w:rsidRDefault="004A05EB" w:rsidP="004A05EB">
      <w:pPr>
        <w:pStyle w:val="ListParagraph"/>
        <w:numPr>
          <w:ilvl w:val="0"/>
          <w:numId w:val="3"/>
        </w:numPr>
        <w:spacing w:line="360" w:lineRule="auto"/>
      </w:pPr>
      <w:r>
        <w:t xml:space="preserve">Self-attested photocopies of all documents relating to 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Qualification</w:t>
      </w:r>
    </w:p>
    <w:p w:rsidR="00AB2B57" w:rsidRDefault="00AB2B57" w:rsidP="004A05EB">
      <w:pPr>
        <w:pStyle w:val="ListParagraph"/>
        <w:numPr>
          <w:ilvl w:val="1"/>
          <w:numId w:val="3"/>
        </w:numPr>
        <w:spacing w:line="360" w:lineRule="auto"/>
      </w:pPr>
      <w:r>
        <w:t xml:space="preserve">Certificate regarding </w:t>
      </w:r>
      <w:r w:rsidR="004E66E5">
        <w:t xml:space="preserve">SC </w:t>
      </w:r>
      <w:r>
        <w:t>Category (if applicable)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Publications with H-index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Experience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Patents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Technology transferred/developed.</w:t>
      </w:r>
    </w:p>
    <w:p w:rsidR="004A05EB" w:rsidRDefault="004A05EB" w:rsidP="00977B0B">
      <w:pPr>
        <w:pStyle w:val="ListParagraph"/>
        <w:numPr>
          <w:ilvl w:val="0"/>
          <w:numId w:val="3"/>
        </w:numPr>
        <w:spacing w:line="360" w:lineRule="auto"/>
      </w:pPr>
      <w:r>
        <w:t>Demand Draft</w:t>
      </w:r>
      <w:r w:rsidR="00581DE1">
        <w:t>/</w:t>
      </w:r>
      <w:proofErr w:type="spellStart"/>
      <w:r w:rsidR="00581DE1">
        <w:t>OInline</w:t>
      </w:r>
      <w:proofErr w:type="spellEnd"/>
      <w:r w:rsidR="00581DE1">
        <w:t xml:space="preserve"> payment</w:t>
      </w:r>
      <w:bookmarkStart w:id="0" w:name="_GoBack"/>
      <w:bookmarkEnd w:id="0"/>
      <w:r>
        <w:t xml:space="preserve"> of Rs.500/- drawn in favour of Director, Institute of Life Science</w:t>
      </w:r>
      <w:r w:rsidR="00D560D3">
        <w:t>s</w:t>
      </w:r>
      <w:r>
        <w:t>, Bhubaneswar.</w:t>
      </w:r>
    </w:p>
    <w:sectPr w:rsidR="004A05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642B54"/>
    <w:multiLevelType w:val="hybridMultilevel"/>
    <w:tmpl w:val="D9900C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8587F"/>
    <w:multiLevelType w:val="hybridMultilevel"/>
    <w:tmpl w:val="1EDE71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B3042"/>
    <w:multiLevelType w:val="hybridMultilevel"/>
    <w:tmpl w:val="61C8A4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zY3NDM3NTczNTdS0lEKTi0uzszPAykwqwUAtlYzJCwAAAA="/>
  </w:docVars>
  <w:rsids>
    <w:rsidRoot w:val="005D5EBA"/>
    <w:rsid w:val="00002CC9"/>
    <w:rsid w:val="00003DC7"/>
    <w:rsid w:val="00021169"/>
    <w:rsid w:val="0002129B"/>
    <w:rsid w:val="00067107"/>
    <w:rsid w:val="00071144"/>
    <w:rsid w:val="00075C66"/>
    <w:rsid w:val="0007723B"/>
    <w:rsid w:val="00097FAC"/>
    <w:rsid w:val="000A1431"/>
    <w:rsid w:val="000B32C3"/>
    <w:rsid w:val="000C3177"/>
    <w:rsid w:val="000C75CC"/>
    <w:rsid w:val="000F37D5"/>
    <w:rsid w:val="00117174"/>
    <w:rsid w:val="001231DD"/>
    <w:rsid w:val="00130A46"/>
    <w:rsid w:val="00140E1A"/>
    <w:rsid w:val="00156A18"/>
    <w:rsid w:val="001732FE"/>
    <w:rsid w:val="00185ADE"/>
    <w:rsid w:val="001975DC"/>
    <w:rsid w:val="001B587B"/>
    <w:rsid w:val="001C69D2"/>
    <w:rsid w:val="00216852"/>
    <w:rsid w:val="0022110C"/>
    <w:rsid w:val="0024536F"/>
    <w:rsid w:val="00263F64"/>
    <w:rsid w:val="00280333"/>
    <w:rsid w:val="00280F23"/>
    <w:rsid w:val="00281102"/>
    <w:rsid w:val="00291723"/>
    <w:rsid w:val="00295457"/>
    <w:rsid w:val="002A0AF8"/>
    <w:rsid w:val="002B6AF4"/>
    <w:rsid w:val="002C1D28"/>
    <w:rsid w:val="002D7AA3"/>
    <w:rsid w:val="00322B5B"/>
    <w:rsid w:val="00365A15"/>
    <w:rsid w:val="003713EB"/>
    <w:rsid w:val="00372929"/>
    <w:rsid w:val="00373655"/>
    <w:rsid w:val="0039048F"/>
    <w:rsid w:val="003D6906"/>
    <w:rsid w:val="003F4725"/>
    <w:rsid w:val="0040449E"/>
    <w:rsid w:val="00407FA2"/>
    <w:rsid w:val="004154E2"/>
    <w:rsid w:val="004172DD"/>
    <w:rsid w:val="004247E1"/>
    <w:rsid w:val="004339D3"/>
    <w:rsid w:val="00434C29"/>
    <w:rsid w:val="0044207B"/>
    <w:rsid w:val="004422E9"/>
    <w:rsid w:val="00465C93"/>
    <w:rsid w:val="0046729A"/>
    <w:rsid w:val="0047191D"/>
    <w:rsid w:val="00495194"/>
    <w:rsid w:val="004968D1"/>
    <w:rsid w:val="004A05EB"/>
    <w:rsid w:val="004A0A26"/>
    <w:rsid w:val="004A7899"/>
    <w:rsid w:val="004B1BCB"/>
    <w:rsid w:val="004B2E82"/>
    <w:rsid w:val="004C2334"/>
    <w:rsid w:val="004E2F34"/>
    <w:rsid w:val="004E3923"/>
    <w:rsid w:val="004E3C07"/>
    <w:rsid w:val="004E66E5"/>
    <w:rsid w:val="004F3853"/>
    <w:rsid w:val="004F61A8"/>
    <w:rsid w:val="00503AF6"/>
    <w:rsid w:val="00522D35"/>
    <w:rsid w:val="0053335F"/>
    <w:rsid w:val="00537086"/>
    <w:rsid w:val="0054088C"/>
    <w:rsid w:val="00553B54"/>
    <w:rsid w:val="00572E2D"/>
    <w:rsid w:val="005774C7"/>
    <w:rsid w:val="00577F0E"/>
    <w:rsid w:val="00581DE1"/>
    <w:rsid w:val="00582FAF"/>
    <w:rsid w:val="00585F83"/>
    <w:rsid w:val="00593D0A"/>
    <w:rsid w:val="005A7FC2"/>
    <w:rsid w:val="005B6FE9"/>
    <w:rsid w:val="005D5EBA"/>
    <w:rsid w:val="005E2D0E"/>
    <w:rsid w:val="005F4CC9"/>
    <w:rsid w:val="00607AD0"/>
    <w:rsid w:val="00623177"/>
    <w:rsid w:val="00640A8B"/>
    <w:rsid w:val="006419C0"/>
    <w:rsid w:val="00652F6E"/>
    <w:rsid w:val="00664CA0"/>
    <w:rsid w:val="00665265"/>
    <w:rsid w:val="00694794"/>
    <w:rsid w:val="0069703C"/>
    <w:rsid w:val="006A718C"/>
    <w:rsid w:val="006B5F4C"/>
    <w:rsid w:val="006B5F6E"/>
    <w:rsid w:val="006C4B1C"/>
    <w:rsid w:val="006C726C"/>
    <w:rsid w:val="006E3C85"/>
    <w:rsid w:val="006F79E2"/>
    <w:rsid w:val="00710BFE"/>
    <w:rsid w:val="00720685"/>
    <w:rsid w:val="0073382E"/>
    <w:rsid w:val="00742A63"/>
    <w:rsid w:val="007479C3"/>
    <w:rsid w:val="00775209"/>
    <w:rsid w:val="00787046"/>
    <w:rsid w:val="00795DBE"/>
    <w:rsid w:val="007A7815"/>
    <w:rsid w:val="007C723A"/>
    <w:rsid w:val="00812D9B"/>
    <w:rsid w:val="00815A92"/>
    <w:rsid w:val="00860935"/>
    <w:rsid w:val="008633C8"/>
    <w:rsid w:val="00887F87"/>
    <w:rsid w:val="008A27BE"/>
    <w:rsid w:val="008D2941"/>
    <w:rsid w:val="008E1D10"/>
    <w:rsid w:val="008F7F31"/>
    <w:rsid w:val="0090091F"/>
    <w:rsid w:val="00904E87"/>
    <w:rsid w:val="00904EE7"/>
    <w:rsid w:val="00912534"/>
    <w:rsid w:val="00920C83"/>
    <w:rsid w:val="00932EF7"/>
    <w:rsid w:val="00936C1F"/>
    <w:rsid w:val="00976EE4"/>
    <w:rsid w:val="00977B0B"/>
    <w:rsid w:val="009A1FE2"/>
    <w:rsid w:val="009B01ED"/>
    <w:rsid w:val="009B4D21"/>
    <w:rsid w:val="009C6CD9"/>
    <w:rsid w:val="009D2104"/>
    <w:rsid w:val="009D7546"/>
    <w:rsid w:val="009E36F6"/>
    <w:rsid w:val="009F669E"/>
    <w:rsid w:val="009F7C04"/>
    <w:rsid w:val="00A068BB"/>
    <w:rsid w:val="00A15C5C"/>
    <w:rsid w:val="00A31163"/>
    <w:rsid w:val="00A311AF"/>
    <w:rsid w:val="00A50C89"/>
    <w:rsid w:val="00A51994"/>
    <w:rsid w:val="00A7545E"/>
    <w:rsid w:val="00A8536E"/>
    <w:rsid w:val="00A92180"/>
    <w:rsid w:val="00A96343"/>
    <w:rsid w:val="00A97468"/>
    <w:rsid w:val="00AA64B9"/>
    <w:rsid w:val="00AB2B57"/>
    <w:rsid w:val="00AC3530"/>
    <w:rsid w:val="00AC7BAE"/>
    <w:rsid w:val="00AE0FF7"/>
    <w:rsid w:val="00AE5B64"/>
    <w:rsid w:val="00B1532B"/>
    <w:rsid w:val="00B20E2E"/>
    <w:rsid w:val="00B218D7"/>
    <w:rsid w:val="00B25BB8"/>
    <w:rsid w:val="00B27746"/>
    <w:rsid w:val="00B36F04"/>
    <w:rsid w:val="00B64186"/>
    <w:rsid w:val="00B73FD6"/>
    <w:rsid w:val="00B76053"/>
    <w:rsid w:val="00B80F36"/>
    <w:rsid w:val="00B82F67"/>
    <w:rsid w:val="00BA0AD3"/>
    <w:rsid w:val="00BA581E"/>
    <w:rsid w:val="00BB0E18"/>
    <w:rsid w:val="00BB0E4F"/>
    <w:rsid w:val="00BB3F41"/>
    <w:rsid w:val="00BD2DFE"/>
    <w:rsid w:val="00BD348F"/>
    <w:rsid w:val="00BD4F8D"/>
    <w:rsid w:val="00BE14FD"/>
    <w:rsid w:val="00C00654"/>
    <w:rsid w:val="00C25BF6"/>
    <w:rsid w:val="00C2637C"/>
    <w:rsid w:val="00C5799A"/>
    <w:rsid w:val="00C85D33"/>
    <w:rsid w:val="00CD5832"/>
    <w:rsid w:val="00CF25AB"/>
    <w:rsid w:val="00CF2E19"/>
    <w:rsid w:val="00D4225D"/>
    <w:rsid w:val="00D42782"/>
    <w:rsid w:val="00D560D3"/>
    <w:rsid w:val="00D679FF"/>
    <w:rsid w:val="00D73F35"/>
    <w:rsid w:val="00D942F0"/>
    <w:rsid w:val="00DD6A11"/>
    <w:rsid w:val="00DE7450"/>
    <w:rsid w:val="00E20189"/>
    <w:rsid w:val="00E5601C"/>
    <w:rsid w:val="00E670EF"/>
    <w:rsid w:val="00E90E6A"/>
    <w:rsid w:val="00EC0AAF"/>
    <w:rsid w:val="00EC2249"/>
    <w:rsid w:val="00EC2F70"/>
    <w:rsid w:val="00EC3437"/>
    <w:rsid w:val="00EC6F3C"/>
    <w:rsid w:val="00ED4889"/>
    <w:rsid w:val="00EF4A8F"/>
    <w:rsid w:val="00F029F7"/>
    <w:rsid w:val="00F16EAF"/>
    <w:rsid w:val="00F21380"/>
    <w:rsid w:val="00F24603"/>
    <w:rsid w:val="00F31596"/>
    <w:rsid w:val="00F557E0"/>
    <w:rsid w:val="00F70A1B"/>
    <w:rsid w:val="00F73AA2"/>
    <w:rsid w:val="00F93913"/>
    <w:rsid w:val="00FA2307"/>
    <w:rsid w:val="00FA53BA"/>
    <w:rsid w:val="00FB1C5E"/>
    <w:rsid w:val="00FC3588"/>
    <w:rsid w:val="00FD741C"/>
    <w:rsid w:val="00FE3BBA"/>
    <w:rsid w:val="00FF34A1"/>
    <w:rsid w:val="00FF35E4"/>
    <w:rsid w:val="00FF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30927D-27FB-4750-9461-1D0F74CB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2E9"/>
    <w:rPr>
      <w:rFonts w:eastAsiaTheme="minorEastAsia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22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422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22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22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-Section-Heading">
    <w:name w:val="Thesis-Section-Heading"/>
    <w:basedOn w:val="Normal"/>
    <w:autoRedefine/>
    <w:qFormat/>
    <w:rsid w:val="00795DBE"/>
    <w:pPr>
      <w:widowControl w:val="0"/>
      <w:autoSpaceDE w:val="0"/>
      <w:autoSpaceDN w:val="0"/>
      <w:adjustRightInd w:val="0"/>
      <w:spacing w:after="0" w:line="360" w:lineRule="auto"/>
      <w:jc w:val="center"/>
    </w:pPr>
    <w:rPr>
      <w:rFonts w:ascii="Times New Roman" w:eastAsiaTheme="minorHAnsi" w:hAnsi="Times New Roman" w:cs="Times New Roman"/>
      <w:b/>
      <w:bCs/>
      <w:caps/>
      <w:sz w:val="36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4422E9"/>
  </w:style>
  <w:style w:type="character" w:customStyle="1" w:styleId="artauthors">
    <w:name w:val="art_authors"/>
    <w:basedOn w:val="DefaultParagraphFont"/>
    <w:rsid w:val="004422E9"/>
  </w:style>
  <w:style w:type="character" w:customStyle="1" w:styleId="year">
    <w:name w:val="year"/>
    <w:basedOn w:val="DefaultParagraphFont"/>
    <w:rsid w:val="004422E9"/>
  </w:style>
  <w:style w:type="paragraph" w:customStyle="1" w:styleId="Default">
    <w:name w:val="Default"/>
    <w:rsid w:val="004422E9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met-counter">
    <w:name w:val="met-counter"/>
    <w:basedOn w:val="DefaultParagraphFont"/>
    <w:rsid w:val="004422E9"/>
  </w:style>
  <w:style w:type="paragraph" w:customStyle="1" w:styleId="Pa3">
    <w:name w:val="Pa3"/>
    <w:basedOn w:val="Default"/>
    <w:next w:val="Default"/>
    <w:uiPriority w:val="99"/>
    <w:rsid w:val="004422E9"/>
    <w:pPr>
      <w:spacing w:line="24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4422E9"/>
    <w:rPr>
      <w:rFonts w:cs="Garamond"/>
      <w:color w:val="221E1F"/>
      <w:sz w:val="26"/>
      <w:szCs w:val="26"/>
    </w:rPr>
  </w:style>
  <w:style w:type="paragraph" w:customStyle="1" w:styleId="Pa8">
    <w:name w:val="Pa8"/>
    <w:basedOn w:val="Default"/>
    <w:next w:val="Default"/>
    <w:uiPriority w:val="99"/>
    <w:rsid w:val="004422E9"/>
    <w:pPr>
      <w:spacing w:line="241" w:lineRule="atLeast"/>
    </w:pPr>
    <w:rPr>
      <w:rFonts w:cstheme="minorBidi"/>
      <w:color w:val="auto"/>
    </w:rPr>
  </w:style>
  <w:style w:type="paragraph" w:customStyle="1" w:styleId="cb-split">
    <w:name w:val="cb-split"/>
    <w:basedOn w:val="Normal"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mplepara">
    <w:name w:val="simplepara"/>
    <w:basedOn w:val="Normal"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ref">
    <w:name w:val="citationref"/>
    <w:basedOn w:val="DefaultParagraphFont"/>
    <w:rsid w:val="004422E9"/>
  </w:style>
  <w:style w:type="paragraph" w:customStyle="1" w:styleId="reader-word-layer">
    <w:name w:val="reader-word-layer"/>
    <w:basedOn w:val="Normal"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">
    <w:name w:val="SB"/>
    <w:basedOn w:val="Normal"/>
    <w:rsid w:val="004422E9"/>
    <w:pPr>
      <w:tabs>
        <w:tab w:val="left" w:pos="360"/>
      </w:tabs>
      <w:spacing w:after="0" w:line="220" w:lineRule="exact"/>
      <w:jc w:val="both"/>
    </w:pPr>
    <w:rPr>
      <w:rFonts w:ascii="New York" w:eastAsia="Times New Roman" w:hAnsi="New York" w:cs="Times New Roman"/>
      <w:sz w:val="18"/>
      <w:szCs w:val="20"/>
      <w:lang w:val="en-US"/>
    </w:rPr>
  </w:style>
  <w:style w:type="character" w:customStyle="1" w:styleId="arttitle">
    <w:name w:val="art_title"/>
    <w:basedOn w:val="DefaultParagraphFont"/>
    <w:rsid w:val="004422E9"/>
  </w:style>
  <w:style w:type="character" w:customStyle="1" w:styleId="journalname">
    <w:name w:val="journalname"/>
    <w:basedOn w:val="DefaultParagraphFont"/>
    <w:rsid w:val="004422E9"/>
  </w:style>
  <w:style w:type="character" w:customStyle="1" w:styleId="volume">
    <w:name w:val="volume"/>
    <w:basedOn w:val="DefaultParagraphFont"/>
    <w:rsid w:val="004422E9"/>
  </w:style>
  <w:style w:type="character" w:customStyle="1" w:styleId="issue">
    <w:name w:val="issue"/>
    <w:basedOn w:val="DefaultParagraphFont"/>
    <w:rsid w:val="004422E9"/>
  </w:style>
  <w:style w:type="character" w:customStyle="1" w:styleId="page">
    <w:name w:val="page"/>
    <w:basedOn w:val="DefaultParagraphFont"/>
    <w:rsid w:val="004422E9"/>
  </w:style>
  <w:style w:type="character" w:customStyle="1" w:styleId="biblio-authors">
    <w:name w:val="biblio-authors"/>
    <w:basedOn w:val="DefaultParagraphFont"/>
    <w:rsid w:val="004422E9"/>
  </w:style>
  <w:style w:type="character" w:customStyle="1" w:styleId="biblio-title">
    <w:name w:val="biblio-title"/>
    <w:basedOn w:val="DefaultParagraphFont"/>
    <w:rsid w:val="004422E9"/>
  </w:style>
  <w:style w:type="character" w:customStyle="1" w:styleId="ff3">
    <w:name w:val="ff3"/>
    <w:basedOn w:val="DefaultParagraphFont"/>
    <w:rsid w:val="004422E9"/>
  </w:style>
  <w:style w:type="character" w:customStyle="1" w:styleId="ff4">
    <w:name w:val="ff4"/>
    <w:basedOn w:val="DefaultParagraphFont"/>
    <w:rsid w:val="004422E9"/>
  </w:style>
  <w:style w:type="character" w:customStyle="1" w:styleId="hlfld-contribauthor">
    <w:name w:val="hlfld-contribauthor"/>
    <w:basedOn w:val="DefaultParagraphFont"/>
    <w:rsid w:val="004422E9"/>
  </w:style>
  <w:style w:type="character" w:customStyle="1" w:styleId="nlmgiven-names">
    <w:name w:val="nlm_given-names"/>
    <w:basedOn w:val="DefaultParagraphFont"/>
    <w:rsid w:val="004422E9"/>
  </w:style>
  <w:style w:type="character" w:customStyle="1" w:styleId="nlmyear">
    <w:name w:val="nlm_year"/>
    <w:basedOn w:val="DefaultParagraphFont"/>
    <w:rsid w:val="004422E9"/>
  </w:style>
  <w:style w:type="character" w:customStyle="1" w:styleId="highwire-citation-authors">
    <w:name w:val="highwire-citation-authors"/>
    <w:basedOn w:val="DefaultParagraphFont"/>
    <w:rsid w:val="004422E9"/>
  </w:style>
  <w:style w:type="character" w:customStyle="1" w:styleId="highwire-citation-author">
    <w:name w:val="highwire-citation-author"/>
    <w:basedOn w:val="DefaultParagraphFont"/>
    <w:rsid w:val="004422E9"/>
  </w:style>
  <w:style w:type="character" w:customStyle="1" w:styleId="nlm-surname">
    <w:name w:val="nlm-surname"/>
    <w:basedOn w:val="DefaultParagraphFont"/>
    <w:rsid w:val="004422E9"/>
  </w:style>
  <w:style w:type="character" w:customStyle="1" w:styleId="highwire-cite-metadata-journal">
    <w:name w:val="highwire-cite-metadata-journal"/>
    <w:basedOn w:val="DefaultParagraphFont"/>
    <w:rsid w:val="004422E9"/>
  </w:style>
  <w:style w:type="character" w:customStyle="1" w:styleId="highwire-cite-metadata-year">
    <w:name w:val="highwire-cite-metadata-year"/>
    <w:basedOn w:val="DefaultParagraphFont"/>
    <w:rsid w:val="004422E9"/>
  </w:style>
  <w:style w:type="character" w:customStyle="1" w:styleId="highwire-cite-metadata-volume">
    <w:name w:val="highwire-cite-metadata-volume"/>
    <w:basedOn w:val="DefaultParagraphFont"/>
    <w:rsid w:val="004422E9"/>
  </w:style>
  <w:style w:type="character" w:customStyle="1" w:styleId="highwire-cite-metadata-pages">
    <w:name w:val="highwire-cite-metadata-pages"/>
    <w:basedOn w:val="DefaultParagraphFont"/>
    <w:rsid w:val="004422E9"/>
  </w:style>
  <w:style w:type="character" w:customStyle="1" w:styleId="creators">
    <w:name w:val="creators"/>
    <w:basedOn w:val="DefaultParagraphFont"/>
    <w:rsid w:val="004422E9"/>
  </w:style>
  <w:style w:type="character" w:customStyle="1" w:styleId="personname">
    <w:name w:val="person_name"/>
    <w:basedOn w:val="DefaultParagraphFont"/>
    <w:rsid w:val="004422E9"/>
  </w:style>
  <w:style w:type="character" w:customStyle="1" w:styleId="Date1">
    <w:name w:val="Date1"/>
    <w:basedOn w:val="DefaultParagraphFont"/>
    <w:rsid w:val="004422E9"/>
  </w:style>
  <w:style w:type="character" w:customStyle="1" w:styleId="Title1">
    <w:name w:val="Title1"/>
    <w:basedOn w:val="DefaultParagraphFont"/>
    <w:rsid w:val="004422E9"/>
  </w:style>
  <w:style w:type="character" w:customStyle="1" w:styleId="number">
    <w:name w:val="number"/>
    <w:basedOn w:val="DefaultParagraphFont"/>
    <w:rsid w:val="004422E9"/>
  </w:style>
  <w:style w:type="character" w:customStyle="1" w:styleId="pagerange">
    <w:name w:val="pagerange"/>
    <w:basedOn w:val="DefaultParagraphFont"/>
    <w:rsid w:val="004422E9"/>
  </w:style>
  <w:style w:type="character" w:customStyle="1" w:styleId="doi">
    <w:name w:val="doi"/>
    <w:basedOn w:val="DefaultParagraphFont"/>
    <w:rsid w:val="004422E9"/>
  </w:style>
  <w:style w:type="character" w:customStyle="1" w:styleId="grame">
    <w:name w:val="grame"/>
    <w:basedOn w:val="DefaultParagraphFont"/>
    <w:rsid w:val="004422E9"/>
  </w:style>
  <w:style w:type="character" w:customStyle="1" w:styleId="ws439">
    <w:name w:val="ws439"/>
    <w:basedOn w:val="DefaultParagraphFont"/>
    <w:rsid w:val="004422E9"/>
  </w:style>
  <w:style w:type="character" w:customStyle="1" w:styleId="lsa1">
    <w:name w:val="lsa1"/>
    <w:basedOn w:val="DefaultParagraphFont"/>
    <w:rsid w:val="004422E9"/>
  </w:style>
  <w:style w:type="character" w:customStyle="1" w:styleId="ws37d">
    <w:name w:val="ws37d"/>
    <w:basedOn w:val="DefaultParagraphFont"/>
    <w:rsid w:val="004422E9"/>
  </w:style>
  <w:style w:type="character" w:customStyle="1" w:styleId="Heading1Char">
    <w:name w:val="Heading 1 Char"/>
    <w:basedOn w:val="DefaultParagraphFont"/>
    <w:link w:val="Heading1"/>
    <w:uiPriority w:val="9"/>
    <w:rsid w:val="004422E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4422E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22E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22E9"/>
    <w:rPr>
      <w:rFonts w:asciiTheme="majorHAnsi" w:eastAsiaTheme="majorEastAsia" w:hAnsiTheme="majorHAnsi" w:cstheme="majorBidi"/>
      <w:i/>
      <w:iCs/>
      <w:color w:val="2E74B5" w:themeColor="accent1" w:themeShade="BF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4422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2E9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4422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2E9"/>
    <w:rPr>
      <w:rFonts w:eastAsiaTheme="minorEastAsia"/>
      <w:lang w:eastAsia="en-IN"/>
    </w:rPr>
  </w:style>
  <w:style w:type="paragraph" w:styleId="BodyText">
    <w:name w:val="Body Text"/>
    <w:basedOn w:val="Normal"/>
    <w:link w:val="BodyTextChar"/>
    <w:uiPriority w:val="1"/>
    <w:qFormat/>
    <w:rsid w:val="004422E9"/>
    <w:pPr>
      <w:widowControl w:val="0"/>
      <w:spacing w:after="0" w:line="240" w:lineRule="auto"/>
      <w:ind w:left="588"/>
    </w:pPr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422E9"/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422E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422E9"/>
    <w:rPr>
      <w:b/>
      <w:bCs/>
    </w:rPr>
  </w:style>
  <w:style w:type="character" w:styleId="Emphasis">
    <w:name w:val="Emphasis"/>
    <w:basedOn w:val="DefaultParagraphFont"/>
    <w:uiPriority w:val="20"/>
    <w:qFormat/>
    <w:rsid w:val="004422E9"/>
    <w:rPr>
      <w:i/>
      <w:iCs/>
    </w:rPr>
  </w:style>
  <w:style w:type="paragraph" w:styleId="NormalWeb">
    <w:name w:val="Normal (Web)"/>
    <w:basedOn w:val="Normal"/>
    <w:uiPriority w:val="99"/>
    <w:unhideWhenUsed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2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2E9"/>
    <w:rPr>
      <w:rFonts w:ascii="Segoe UI" w:eastAsiaTheme="minorEastAsia" w:hAnsi="Segoe UI" w:cs="Segoe UI"/>
      <w:sz w:val="18"/>
      <w:szCs w:val="18"/>
      <w:lang w:eastAsia="en-IN"/>
    </w:rPr>
  </w:style>
  <w:style w:type="table" w:styleId="TableGrid">
    <w:name w:val="Table Grid"/>
    <w:basedOn w:val="TableNormal"/>
    <w:uiPriority w:val="39"/>
    <w:rsid w:val="00442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22E9"/>
    <w:pPr>
      <w:ind w:left="720"/>
      <w:contextualSpacing/>
    </w:pPr>
  </w:style>
  <w:style w:type="paragraph" w:customStyle="1" w:styleId="thesis-chapter-references">
    <w:name w:val="thesis-chapter-references"/>
    <w:basedOn w:val="Normal"/>
    <w:qFormat/>
    <w:rsid w:val="00795DBE"/>
    <w:pPr>
      <w:widowControl w:val="0"/>
      <w:autoSpaceDE w:val="0"/>
      <w:autoSpaceDN w:val="0"/>
      <w:adjustRightInd w:val="0"/>
      <w:spacing w:line="336" w:lineRule="auto"/>
      <w:ind w:left="709" w:hanging="709"/>
      <w:jc w:val="both"/>
    </w:pPr>
    <w:rPr>
      <w:rFonts w:ascii="Times New Roman" w:eastAsiaTheme="minorHAnsi" w:hAnsi="Times New Roman" w:cs="Times New Roman"/>
      <w:shd w:val="clear" w:color="auto" w:fill="FFFFFF"/>
      <w:lang w:val="en-US" w:eastAsia="en-US"/>
    </w:rPr>
  </w:style>
  <w:style w:type="paragraph" w:customStyle="1" w:styleId="thesis-sub-section">
    <w:name w:val="thesis-sub-section"/>
    <w:basedOn w:val="Normal"/>
    <w:qFormat/>
    <w:rsid w:val="00795DBE"/>
    <w:pPr>
      <w:widowControl w:val="0"/>
      <w:spacing w:before="320" w:after="200" w:line="360" w:lineRule="auto"/>
      <w:ind w:right="-23"/>
      <w:jc w:val="both"/>
    </w:pPr>
    <w:rPr>
      <w:rFonts w:ascii="Times New Roman" w:eastAsia="Times New Roman" w:hAnsi="Times New Roman" w:cs="Times New Roman"/>
      <w:b/>
      <w:sz w:val="26"/>
      <w:szCs w:val="26"/>
      <w:lang w:val="en-US" w:eastAsia="en-US"/>
    </w:rPr>
  </w:style>
  <w:style w:type="paragraph" w:customStyle="1" w:styleId="thesis-table-caption">
    <w:name w:val="thesis-table-caption"/>
    <w:basedOn w:val="Normal"/>
    <w:qFormat/>
    <w:rsid w:val="00795DBE"/>
    <w:pPr>
      <w:widowControl w:val="0"/>
      <w:spacing w:line="360" w:lineRule="auto"/>
      <w:ind w:left="851" w:right="851"/>
      <w:jc w:val="both"/>
    </w:pPr>
    <w:rPr>
      <w:rFonts w:ascii="Times New Roman" w:eastAsiaTheme="minorHAnsi" w:hAnsi="Times New Roman" w:cs="Times New Roman"/>
      <w:bCs/>
      <w:szCs w:val="24"/>
      <w:lang w:val="en-US" w:eastAsia="en-US"/>
    </w:rPr>
  </w:style>
  <w:style w:type="paragraph" w:customStyle="1" w:styleId="Thesis-text-style">
    <w:name w:val="Thesis-text-style"/>
    <w:basedOn w:val="Normal"/>
    <w:qFormat/>
    <w:rsid w:val="00795DBE"/>
    <w:pPr>
      <w:widowControl w:val="0"/>
      <w:spacing w:before="120" w:line="384" w:lineRule="auto"/>
      <w:ind w:firstLine="680"/>
      <w:jc w:val="both"/>
    </w:pPr>
    <w:rPr>
      <w:rFonts w:ascii="Times New Roman" w:eastAsiaTheme="minorHAnsi" w:hAnsi="Times New Roman" w:cs="Times New Roman"/>
      <w:sz w:val="24"/>
      <w:szCs w:val="24"/>
      <w:lang w:val="en-US" w:eastAsia="en-US"/>
    </w:rPr>
  </w:style>
  <w:style w:type="paragraph" w:customStyle="1" w:styleId="Thesis-Table-Style">
    <w:name w:val="Thesis-Table-Style"/>
    <w:basedOn w:val="Normal"/>
    <w:autoRedefine/>
    <w:qFormat/>
    <w:rsid w:val="00795DBE"/>
    <w:pPr>
      <w:framePr w:wrap="around" w:vAnchor="text" w:hAnchor="text" w:y="1"/>
      <w:widowControl w:val="0"/>
      <w:spacing w:after="0" w:line="336" w:lineRule="auto"/>
    </w:pPr>
    <w:rPr>
      <w:rFonts w:ascii="Times New Roman" w:eastAsiaTheme="minorHAnsi" w:hAnsi="Times New Roman" w:cs="Times New Roman"/>
      <w:b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46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</dc:creator>
  <cp:keywords/>
  <dc:description/>
  <cp:lastModifiedBy>dp</cp:lastModifiedBy>
  <cp:revision>6</cp:revision>
  <cp:lastPrinted>2021-10-13T14:55:00Z</cp:lastPrinted>
  <dcterms:created xsi:type="dcterms:W3CDTF">2021-10-13T15:32:00Z</dcterms:created>
  <dcterms:modified xsi:type="dcterms:W3CDTF">2021-10-16T07:20:00Z</dcterms:modified>
</cp:coreProperties>
</file>